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Architect Internship Opportunity at Shanghai-based Architecture Firm</w:t>
      </w:r>
    </w:p>
    <w:bookmarkEnd w:id="20"/>
    <w:p>
      <w:pPr>
        <w:pStyle w:val="BodyText"/>
      </w:pPr>
      <w:r>
        <w:t xml:space="preserve">Date: October 26, 2023</w:t>
      </w:r>
    </w:p>
    <w:p>
      <w:pPr>
        <w:pStyle w:val="BodyText"/>
      </w:pPr>
      <w:r>
        <w:t xml:space="preserve">Dear Hiring Manager,</w:t>
      </w:r>
    </w:p>
    <w:p>
      <w:pPr>
        <w:pStyle w:val="BodyText"/>
      </w:pPr>
      <w:r>
        <w:t xml:space="preserve">With profound enthusiasm, I am submitting this Internship Application Letter to express my earnest interest in the Architect Internship position at your esteemed firm in China Shanghai. As a dedicated architecture student with a deep appreciation for the dynamic urban landscape of Shanghai, I believe my academic foundation, technical skills, and cultural sensitivity align precisely with your firm's innovative approach to design within one of the world's most transformative architectural hubs.</w:t>
      </w:r>
    </w:p>
    <w:p>
      <w:pPr>
        <w:pStyle w:val="BodyText"/>
      </w:pPr>
      <w:r>
        <w:t xml:space="preserve">My academic journey at Tsinghua University's School of Architecture has immersed me in both theoretical frameworks and practical applications critical to contemporary architectural practice. I recently completed my Bachelor of Science in Architecture with a specialization in Sustainable Urban Design, where I consistently ranked among the top 10% of my cohort. My coursework included advanced parametric modeling, historic preservation strategies for Chinese urban contexts, and environmental performance analysis – all directly relevant to Shanghai's unique challenges as a city balancing rapid modernization with cultural heritage conservation. I have also completed three studio projects focused specifically on Shanghai's vertical expansion corridors, including a proposal for adaptive reuse of former industrial zones along the Huangpu River that was selected for exhibition at the 2023 Shanghai Architecture Biennale.</w:t>
      </w:r>
    </w:p>
    <w:p>
      <w:pPr>
        <w:pStyle w:val="BodyText"/>
      </w:pPr>
      <w:r>
        <w:t xml:space="preserve">Technical proficiency forms another cornerstone of my preparation. I am certified in AutoCAD, Revit, and Rhino with advanced skills in Grasshopper for generative design – capabilities I've applied to create 15+ digital models during my academic career. My portfolio demonstrates a consistent ability to translate conceptual visions into technically viable designs; one project integrating traditional Chinese courtyard principles with high-rise residential frameworks earned recognition from the China Architecture Association. I am equally adept at hand-drafting and digital presentation techniques, understanding that in the Chinese architectural context, both precision and cultural narrative are essential elements of successful design communication.</w:t>
      </w:r>
    </w:p>
    <w:p>
      <w:pPr>
        <w:pStyle w:val="BodyText"/>
      </w:pPr>
      <w:r>
        <w:t xml:space="preserve">What truly ignites my passion for architecture in China Shanghai is witnessing firsthand how this city redefines urban possibilities. Having spent six months studying abroad at Fudan University's International Summer Program, I immersed myself in Shanghai's architectural DNA – from the colonial-era Bund waterfront to the futuristic Pudong skyline, and the intricate alleyways of Xintiandi. This experience revealed how Shanghai operates as a living laboratory where ancient traditions like feng shui principles harmonize with cutting-edge sustainable technologies. During my stay, I volunteered with an NGO documenting historic hutongs (traditional neighborhoods), which deepened my understanding of community-centered design – a perspective I believe complements your firm's award-winning project at Xuhui Riverside. This cultural fluency, combined with my technical skills, positions me to immediately contribute to your team while respecting the nuanced architectural language of China Shanghai.</w:t>
      </w:r>
    </w:p>
    <w:p>
      <w:pPr>
        <w:pStyle w:val="BodyText"/>
      </w:pPr>
      <w:r>
        <w:t xml:space="preserve">I have long admired your firm's pioneering work in contextual architecture, particularly the "Harmony Towers" project that masterfully integrated traditional Chinese motifs into a 50-story commercial complex. The way your team balanced vertical density with public green spaces exemplifies the sophisticated approach I aspire to emulate. Your recent publication on "Urban Resilience in Megacities: Lessons from Shanghai" directly aligns with my thesis research on flood-resilient design for Yangtze River delta cities – a topic I am eager to explore further under your mentorship. As an aspiring Architect, I view this internship not merely as an opportunity to learn technical processes, but as a chance to understand how visionary design can shape Shanghai's future while honoring its past.</w:t>
      </w:r>
    </w:p>
    <w:p>
      <w:pPr>
        <w:pStyle w:val="BodyText"/>
      </w:pPr>
      <w:r>
        <w:t xml:space="preserve">My commitment extends beyond the studio. Fluent in both Mandarin (HSK Level 5) and English, I have participated in cross-cultural design workshops with firms from Singapore and Dubai, developing a collaborative approach that respects diverse perspectives – essential when navigating China's intricate project approval processes. During my volunteer work with the Shanghai Urban Renewal Office, I assisted in community consultations for heritage districts, where I learned to translate technical architectural concepts into accessible language for residents. This experience solidified my belief that sustainable architecture must center human experience, a philosophy your firm embodies through projects like the Lianghong Community Center.</w:t>
      </w:r>
    </w:p>
    <w:p>
      <w:pPr>
        <w:pStyle w:val="BodyText"/>
      </w:pPr>
      <w:r>
        <w:t xml:space="preserve">What excites me most about this internship is the prospect of contributing to Shanghai's architectural narrative during its most transformative period. As China Shanghai continues to evolve with initiatives like the "Shanghai 2035" urban plan, I am eager to apply my skills in digital fabrication and sustainable material systems under your guidance. My academic projects consistently emphasize resource efficiency – for instance, my proposal for modular housing using recycled steel from demolished Shanghainese buildings achieved a 40% reduction in carbon footprint compared to conventional methods. I am confident these experiences would allow me to meaningfully support your team on upcoming projects requiring innovative material solutions.</w:t>
      </w:r>
    </w:p>
    <w:p>
      <w:pPr>
        <w:pStyle w:val="BodyText"/>
      </w:pPr>
      <w:r>
        <w:t xml:space="preserve">As I prepare this Internship Application Letter, I reflect on the words of renowned Chinese architect Wang Shu: "Architecture is not about buildings but about the people who live within them." This philosophy drives my approach to design, and I am convinced that China Shanghai provides an unparalleled context to practice it. Your firm's reputation for nurturing young talent through immersive project experiences – as highlighted by your recent collaboration with Tongji University's architecture department – makes it the ideal environment for me to grow into a responsible Architect who understands both global best practices and local cultural imperatives.</w:t>
      </w:r>
    </w:p>
    <w:p>
      <w:pPr>
        <w:pStyle w:val="BodyText"/>
      </w:pPr>
      <w:r>
        <w:t xml:space="preserve">Thank you for considering my application. I have attached my portfolio, academic transcripts, and three letters of recommendation that further demonstrate my qualifications. I am available for an interview at your earliest convenience and would welcome the opportunity to discuss how my skills in sustainable design methodologies, cultural contextualization, and technical execution can contribute to your innovative projects in China Shanghai. I look forward to the possibility of contributing to your firm's legacy as we shape Shanghai's architectural future together.</w:t>
      </w:r>
    </w:p>
    <w:p>
      <w:pPr>
        <w:pStyle w:val="BodyText"/>
      </w:pPr>
      <w:r>
        <w:t xml:space="preserve">Sincerely,</w:t>
      </w:r>
    </w:p>
    <w:p>
      <w:pPr>
        <w:pStyle w:val="BodyText"/>
      </w:pPr>
      <w:r>
        <w:t xml:space="preserve">Li Wei</w:t>
      </w:r>
    </w:p>
    <w:p>
      <w:pPr>
        <w:pStyle w:val="BodyText"/>
      </w:pPr>
      <w:r>
        <w:t xml:space="preserve">Architecture Student | Tsinghua University</w:t>
      </w:r>
    </w:p>
    <w:p>
      <w:pPr>
        <w:pStyle w:val="BodyText"/>
      </w:pPr>
      <w:r>
        <w:t xml:space="preserve">Email: liwei.arch@tsinghua.edu.cn | Phone: +86 138-XXXX-XXXX</w:t>
      </w:r>
    </w:p>
    <w:p>
      <w:pPr>
        <w:pStyle w:val="BodyText"/>
      </w:pPr>
      <w:r>
        <w:t xml:space="preserve">Word Count: 9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China Shanghai</dc:title>
  <dc:creator/>
  <dc:language>en</dc:language>
  <cp:keywords/>
  <dcterms:created xsi:type="dcterms:W3CDTF">2026-05-03T05:42:35Z</dcterms:created>
  <dcterms:modified xsi:type="dcterms:W3CDTF">2026-05-03T05:42:35Z</dcterms:modified>
</cp:coreProperties>
</file>

<file path=docProps/custom.xml><?xml version="1.0" encoding="utf-8"?>
<Properties xmlns="http://schemas.openxmlformats.org/officeDocument/2006/custom-properties" xmlns:vt="http://schemas.openxmlformats.org/officeDocument/2006/docPropsVTypes"/>
</file>